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6b2264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Virtus de esto,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0aa9d52e-50d7-4769-aa34-e93b4adbea6e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22:49:45Z</dcterms:created>
  <dcterms:modified xsi:type="dcterms:W3CDTF">2023-07-27T22:4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